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C97CC" w14:textId="23EE9CEF" w:rsidR="001F7663" w:rsidRPr="000950B8" w:rsidRDefault="00557F10" w:rsidP="00086A4B">
      <w:pPr>
        <w:pStyle w:val="Title"/>
      </w:pPr>
      <w:bookmarkStart w:id="0" w:name="_GoBack"/>
      <w:bookmarkEnd w:id="0"/>
      <w:r>
        <w:t>Asssitive</w:t>
      </w:r>
      <w:r w:rsidR="001F7663" w:rsidRPr="000950B8">
        <w:t xml:space="preserve"> Technologies for remote working</w:t>
      </w:r>
    </w:p>
    <w:p w14:paraId="13B19B2B" w14:textId="49501938" w:rsidR="00650D9D" w:rsidRPr="00650D9D" w:rsidRDefault="00650D9D" w:rsidP="00086A4B">
      <w:pPr>
        <w:pStyle w:val="Heading1"/>
        <w:rPr>
          <w:b w:val="0"/>
        </w:rPr>
      </w:pPr>
      <w:r>
        <w:rPr>
          <w:b w:val="0"/>
        </w:rPr>
        <w:t>This short guide tells you about some of the useful assistive technologies you can access at home. As a GCU student, you have free access to all of this software, and this guide tells you how to get started.</w:t>
      </w:r>
    </w:p>
    <w:p w14:paraId="5883DCCC" w14:textId="2A0AB205" w:rsidR="0005599D" w:rsidRDefault="00650D9D" w:rsidP="00086A4B">
      <w:pPr>
        <w:pStyle w:val="Heading1"/>
      </w:pPr>
      <w:r>
        <w:t xml:space="preserve">Texthelp </w:t>
      </w:r>
      <w:r w:rsidR="0005599D">
        <w:t xml:space="preserve">Read and Write </w:t>
      </w:r>
    </w:p>
    <w:p w14:paraId="4E4D663A" w14:textId="1A949220" w:rsidR="00973304" w:rsidRDefault="00973304" w:rsidP="00530BA5">
      <w:r w:rsidRPr="00973304">
        <w:t xml:space="preserve">Read&amp;Write is </w:t>
      </w:r>
      <w:r>
        <w:t>a</w:t>
      </w:r>
      <w:r w:rsidRPr="00973304">
        <w:t xml:space="preserve"> literacy support tool that offers help for everyday tasks</w:t>
      </w:r>
      <w:r>
        <w:t xml:space="preserve"> w</w:t>
      </w:r>
      <w:r w:rsidRPr="00973304">
        <w:t xml:space="preserve">ith tools </w:t>
      </w:r>
      <w:r>
        <w:t>l</w:t>
      </w:r>
      <w:r w:rsidRPr="00973304">
        <w:t xml:space="preserve">ike reading text </w:t>
      </w:r>
      <w:r>
        <w:t>a</w:t>
      </w:r>
      <w:r w:rsidRPr="00973304">
        <w:t>loud, understanding unfamiliar words and proofing written work.</w:t>
      </w:r>
      <w:r w:rsidR="00B757E9">
        <w:t xml:space="preserve"> All GCU students can download the chrome plugin version of Read and Write which gives you access to almost all of the key features of the software. On campus, you can use the desktop version of Read and Write too.</w:t>
      </w:r>
    </w:p>
    <w:p w14:paraId="49E78029" w14:textId="15982A30" w:rsidR="00530BA5" w:rsidRDefault="00530BA5" w:rsidP="00530BA5">
      <w:r>
        <w:t>Here is the link to download Read&amp;Write</w:t>
      </w:r>
      <w:r w:rsidR="00E6244C">
        <w:t xml:space="preserve"> for Chrome</w:t>
      </w:r>
      <w:r>
        <w:t xml:space="preserve">: </w:t>
      </w:r>
      <w:hyperlink r:id="rId7" w:history="1">
        <w:r w:rsidRPr="00BC6CB8">
          <w:rPr>
            <w:rStyle w:val="Hyperlink"/>
          </w:rPr>
          <w:t>https://www.texthelp.com/products/read-and-write-education/</w:t>
        </w:r>
      </w:hyperlink>
      <w:r>
        <w:t xml:space="preserve"> </w:t>
      </w:r>
    </w:p>
    <w:p w14:paraId="75BA7CBE" w14:textId="7B5FDC82" w:rsidR="003101A1" w:rsidRDefault="00530BA5" w:rsidP="00530BA5">
      <w:r>
        <w:t xml:space="preserve">To activate the </w:t>
      </w:r>
      <w:r w:rsidR="00123EE3">
        <w:t>Chrome plugin</w:t>
      </w:r>
      <w:r>
        <w:t xml:space="preserve">, </w:t>
      </w:r>
      <w:r w:rsidR="00123EE3">
        <w:t xml:space="preserve">simply choose to use a </w:t>
      </w:r>
      <w:r w:rsidR="00E34135">
        <w:t>Microsoft account</w:t>
      </w:r>
      <w:r w:rsidR="00123EE3">
        <w:t xml:space="preserve">, then type in your </w:t>
      </w:r>
      <w:r>
        <w:t>university email address</w:t>
      </w:r>
      <w:r w:rsidR="00123EE3">
        <w:t xml:space="preserve"> and password</w:t>
      </w:r>
      <w:r>
        <w:t xml:space="preserve"> when Read and Write asks you to log in.</w:t>
      </w:r>
      <w:r w:rsidR="003101A1">
        <w:t xml:space="preserve"> </w:t>
      </w:r>
    </w:p>
    <w:p w14:paraId="3C09435B" w14:textId="279B53E0" w:rsidR="001F7663" w:rsidRPr="000950B8" w:rsidRDefault="001F7663" w:rsidP="00C2344A">
      <w:pPr>
        <w:pStyle w:val="Heading2"/>
      </w:pPr>
      <w:r w:rsidRPr="000950B8">
        <w:lastRenderedPageBreak/>
        <w:t>Read and Write Gold for Chrome</w:t>
      </w:r>
    </w:p>
    <w:p w14:paraId="79E087B1" w14:textId="77777777" w:rsidR="000950B8" w:rsidRDefault="000950B8" w:rsidP="001F7663">
      <w:r>
        <w:rPr>
          <w:noProof/>
          <w:lang w:eastAsia="en-GB"/>
        </w:rPr>
        <w:drawing>
          <wp:inline distT="0" distB="0" distL="0" distR="0" wp14:anchorId="513057E7" wp14:editId="6D0AE17F">
            <wp:extent cx="6031832" cy="457200"/>
            <wp:effectExtent l="0" t="0" r="7620" b="0"/>
            <wp:docPr id="5" name="Picture 5" descr="Screenshot of the Google Chrome Read&amp;Write plug-in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46976" cy="458348"/>
                    </a:xfrm>
                    <a:prstGeom prst="rect">
                      <a:avLst/>
                    </a:prstGeom>
                    <a:noFill/>
                    <a:ln>
                      <a:noFill/>
                    </a:ln>
                  </pic:spPr>
                </pic:pic>
              </a:graphicData>
            </a:graphic>
          </wp:inline>
        </w:drawing>
      </w:r>
    </w:p>
    <w:p w14:paraId="26E7EEC1" w14:textId="015AEF01" w:rsidR="0089301C" w:rsidRDefault="0089301C" w:rsidP="00A7126E">
      <w:pPr>
        <w:pStyle w:val="Heading1"/>
      </w:pPr>
      <w:r>
        <w:t>Microsoft Office 365</w:t>
      </w:r>
    </w:p>
    <w:p w14:paraId="188FBAB4" w14:textId="2EA903FE" w:rsidR="0089301C" w:rsidRDefault="0089301C" w:rsidP="0089301C">
      <w:pPr>
        <w:rPr>
          <w:lang w:val="en-US" w:eastAsia="en-GB" w:bidi="en-US"/>
        </w:rPr>
      </w:pPr>
      <w:r>
        <w:rPr>
          <w:lang w:val="en-US" w:eastAsia="en-GB" w:bidi="en-US"/>
        </w:rPr>
        <w:t>With your university Office 365 account, you can access Office 365, including Word, Excel and PowerPoint, via your browser. We recommend you use Office 365 in tandem with the Chrome Read and Write plugin mentioned above, so you should use the Google Chrome browser to do this.</w:t>
      </w:r>
    </w:p>
    <w:p w14:paraId="250AF50D" w14:textId="2AAC6B2D" w:rsidR="0089301C" w:rsidRDefault="0089301C" w:rsidP="0089301C">
      <w:pPr>
        <w:rPr>
          <w:lang w:val="en-US" w:eastAsia="en-GB" w:bidi="en-US"/>
        </w:rPr>
      </w:pPr>
      <w:r>
        <w:rPr>
          <w:noProof/>
          <w:lang w:eastAsia="en-GB"/>
        </w:rPr>
        <w:drawing>
          <wp:inline distT="0" distB="0" distL="0" distR="0" wp14:anchorId="4094C50A" wp14:editId="04894DBF">
            <wp:extent cx="4884420" cy="20646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0542" cy="2071468"/>
                    </a:xfrm>
                    <a:prstGeom prst="rect">
                      <a:avLst/>
                    </a:prstGeom>
                  </pic:spPr>
                </pic:pic>
              </a:graphicData>
            </a:graphic>
          </wp:inline>
        </w:drawing>
      </w:r>
    </w:p>
    <w:p w14:paraId="4F0BA8FE" w14:textId="7F6964A1" w:rsidR="0089301C" w:rsidRDefault="0089301C" w:rsidP="0089301C">
      <w:pPr>
        <w:rPr>
          <w:lang w:val="en-US" w:eastAsia="en-GB" w:bidi="en-US"/>
        </w:rPr>
      </w:pPr>
      <w:r>
        <w:rPr>
          <w:lang w:val="en-US" w:eastAsia="en-GB" w:bidi="en-US"/>
        </w:rPr>
        <w:t xml:space="preserve">In Chrome, go to </w:t>
      </w:r>
      <w:hyperlink r:id="rId10" w:history="1">
        <w:r w:rsidRPr="0089301C">
          <w:rPr>
            <w:rStyle w:val="Hyperlink"/>
            <w:lang w:val="en-US" w:eastAsia="en-GB" w:bidi="en-US"/>
          </w:rPr>
          <w:t>https://www.office.com/</w:t>
        </w:r>
      </w:hyperlink>
      <w:r>
        <w:rPr>
          <w:lang w:val="en-US" w:eastAsia="en-GB" w:bidi="en-US"/>
        </w:rPr>
        <w:t xml:space="preserve"> and choose to log in with your university email address and password. From here, you’ll be able to use all of the Office applications straight away at no extra cost.</w:t>
      </w:r>
    </w:p>
    <w:p w14:paraId="219A11C9" w14:textId="3908D5F1" w:rsidR="0089301C" w:rsidRPr="0089301C" w:rsidRDefault="0089301C" w:rsidP="0089301C">
      <w:pPr>
        <w:rPr>
          <w:lang w:val="en-US" w:eastAsia="en-GB" w:bidi="en-US"/>
        </w:rPr>
      </w:pPr>
      <w:r>
        <w:rPr>
          <w:noProof/>
          <w:lang w:eastAsia="en-GB"/>
        </w:rPr>
        <w:lastRenderedPageBreak/>
        <w:drawing>
          <wp:inline distT="0" distB="0" distL="0" distR="0" wp14:anchorId="10057F50" wp14:editId="587A2E67">
            <wp:extent cx="2514600" cy="12995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53426" cy="1319631"/>
                    </a:xfrm>
                    <a:prstGeom prst="rect">
                      <a:avLst/>
                    </a:prstGeom>
                  </pic:spPr>
                </pic:pic>
              </a:graphicData>
            </a:graphic>
          </wp:inline>
        </w:drawing>
      </w:r>
      <w:r>
        <w:rPr>
          <w:lang w:val="en-US" w:eastAsia="en-GB" w:bidi="en-US"/>
        </w:rPr>
        <w:t xml:space="preserve">      </w:t>
      </w:r>
      <w:r>
        <w:rPr>
          <w:noProof/>
          <w:lang w:eastAsia="en-GB"/>
        </w:rPr>
        <w:drawing>
          <wp:inline distT="0" distB="0" distL="0" distR="0" wp14:anchorId="590BDD8C" wp14:editId="4C0C30F1">
            <wp:extent cx="3226435" cy="1288162"/>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11840" cy="1322260"/>
                    </a:xfrm>
                    <a:prstGeom prst="rect">
                      <a:avLst/>
                    </a:prstGeom>
                  </pic:spPr>
                </pic:pic>
              </a:graphicData>
            </a:graphic>
          </wp:inline>
        </w:drawing>
      </w:r>
    </w:p>
    <w:p w14:paraId="00CB8699" w14:textId="77777777" w:rsidR="0089301C" w:rsidRDefault="0089301C" w:rsidP="00A7126E">
      <w:pPr>
        <w:pStyle w:val="Heading1"/>
      </w:pPr>
    </w:p>
    <w:p w14:paraId="6A2B610C" w14:textId="2ABF1D15" w:rsidR="001F7663" w:rsidRPr="000950B8" w:rsidRDefault="001F7663" w:rsidP="00A7126E">
      <w:pPr>
        <w:pStyle w:val="Heading1"/>
      </w:pPr>
      <w:r w:rsidRPr="000950B8">
        <w:t>Microsoft Word Inbuilt Read Aloud Features</w:t>
      </w:r>
    </w:p>
    <w:p w14:paraId="4999F264" w14:textId="72C51593" w:rsidR="000950B8" w:rsidRDefault="000950B8" w:rsidP="001F7663">
      <w:r>
        <w:rPr>
          <w:noProof/>
          <w:lang w:eastAsia="en-GB"/>
        </w:rPr>
        <w:drawing>
          <wp:inline distT="0" distB="0" distL="0" distR="0" wp14:anchorId="27D80F1E" wp14:editId="53BBF1E5">
            <wp:extent cx="4428168" cy="1162050"/>
            <wp:effectExtent l="0" t="0" r="0" b="0"/>
            <wp:docPr id="2" name="Picture 2" descr="Screenshot Office read aloud in Word, Review tab, Read Aloud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e read aloud -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1090" cy="1181186"/>
                    </a:xfrm>
                    <a:prstGeom prst="rect">
                      <a:avLst/>
                    </a:prstGeom>
                    <a:noFill/>
                    <a:ln>
                      <a:noFill/>
                    </a:ln>
                  </pic:spPr>
                </pic:pic>
              </a:graphicData>
            </a:graphic>
          </wp:inline>
        </w:drawing>
      </w:r>
      <w:r w:rsidR="00B00E06">
        <w:rPr>
          <w:noProof/>
          <w:lang w:eastAsia="en-GB"/>
        </w:rPr>
        <w:drawing>
          <wp:inline distT="0" distB="0" distL="0" distR="0" wp14:anchorId="0DD99175" wp14:editId="0857F21D">
            <wp:extent cx="1362075" cy="1762374"/>
            <wp:effectExtent l="0" t="0" r="0" b="9525"/>
            <wp:docPr id="1" name="Picture 1" descr="Microsoft Word read aloud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fice_readaloud_settings"/>
                    <pic:cNvPicPr>
                      <a:picLocks noChangeAspect="1" noChangeArrowheads="1"/>
                    </pic:cNvPicPr>
                  </pic:nvPicPr>
                  <pic:blipFill rotWithShape="1">
                    <a:blip r:embed="rId14">
                      <a:extLst>
                        <a:ext uri="{28A0092B-C50C-407E-A947-70E740481C1C}">
                          <a14:useLocalDpi xmlns:a14="http://schemas.microsoft.com/office/drawing/2010/main" val="0"/>
                        </a:ext>
                      </a:extLst>
                    </a:blip>
                    <a:srcRect l="14206" t="9219" r="13958" b="10358"/>
                    <a:stretch/>
                  </pic:blipFill>
                  <pic:spPr bwMode="auto">
                    <a:xfrm>
                      <a:off x="0" y="0"/>
                      <a:ext cx="1406618" cy="1820008"/>
                    </a:xfrm>
                    <a:prstGeom prst="rect">
                      <a:avLst/>
                    </a:prstGeom>
                    <a:noFill/>
                    <a:ln>
                      <a:noFill/>
                    </a:ln>
                    <a:extLst>
                      <a:ext uri="{53640926-AAD7-44D8-BBD7-CCE9431645EC}">
                        <a14:shadowObscured xmlns:a14="http://schemas.microsoft.com/office/drawing/2010/main"/>
                      </a:ext>
                    </a:extLst>
                  </pic:spPr>
                </pic:pic>
              </a:graphicData>
            </a:graphic>
          </wp:inline>
        </w:drawing>
      </w:r>
    </w:p>
    <w:p w14:paraId="1D36FB1A" w14:textId="2F728D67" w:rsidR="001F7663" w:rsidRDefault="001F7663" w:rsidP="001F7663">
      <w:r>
        <w:t>With your student subscription to Microsoft Office 365, you can use Word’s Read Aloud function to read any text in a Word document back to you. Just look for the “Read Aloud” command on the “Review” tab of the Ribbon</w:t>
      </w:r>
      <w:r w:rsidR="00D36F2D">
        <w:t xml:space="preserve"> inside Word</w:t>
      </w:r>
      <w:r>
        <w:t>.</w:t>
      </w:r>
    </w:p>
    <w:p w14:paraId="37748A0A" w14:textId="2BF3B3E6" w:rsidR="001F7663" w:rsidRDefault="001F7663" w:rsidP="001F7663">
      <w:r>
        <w:t xml:space="preserve">When you activate this feature, you will see </w:t>
      </w:r>
      <w:r w:rsidR="000950B8">
        <w:t>the</w:t>
      </w:r>
      <w:r>
        <w:t xml:space="preserve"> panel </w:t>
      </w:r>
      <w:r w:rsidR="000950B8">
        <w:t>above</w:t>
      </w:r>
      <w:r>
        <w:t>, where you can adjust options like the reading speed and the voice used.</w:t>
      </w:r>
    </w:p>
    <w:p w14:paraId="3FBC69E3" w14:textId="7C873A2B" w:rsidR="004F6720" w:rsidRPr="000950B8" w:rsidRDefault="004F6720" w:rsidP="004F6720">
      <w:pPr>
        <w:pStyle w:val="Heading1"/>
      </w:pPr>
      <w:r>
        <w:lastRenderedPageBreak/>
        <w:t>Office 365</w:t>
      </w:r>
      <w:r w:rsidRPr="000950B8">
        <w:t xml:space="preserve"> </w:t>
      </w:r>
      <w:r>
        <w:t>Immersive Reader</w:t>
      </w:r>
    </w:p>
    <w:p w14:paraId="16ACB766" w14:textId="23D6B6A4" w:rsidR="004F6720" w:rsidRDefault="004F6720" w:rsidP="004F6720">
      <w:r w:rsidRPr="004F6720">
        <w:t>Immersive Reader is a reading enhancement tool available in Office 365 that will work with Word, OneNote and Outlook. Immersive Reader will speak text in a choice of voices and allows you to view the text in a variety of fonts, sizes and background colours.</w:t>
      </w:r>
      <w:r>
        <w:t xml:space="preserve"> To use the immersive reader in Word:</w:t>
      </w:r>
    </w:p>
    <w:p w14:paraId="24E464FA" w14:textId="1B92B15E" w:rsidR="004F6720" w:rsidRDefault="004F6720" w:rsidP="004F6720">
      <w:pPr>
        <w:pStyle w:val="ListParagraph"/>
        <w:numPr>
          <w:ilvl w:val="0"/>
          <w:numId w:val="1"/>
        </w:numPr>
      </w:pPr>
      <w:r>
        <w:t>Open your Word document.</w:t>
      </w:r>
    </w:p>
    <w:p w14:paraId="69027ED2" w14:textId="2DFD34B6" w:rsidR="004F6720" w:rsidRDefault="004F6720" w:rsidP="004F6720">
      <w:pPr>
        <w:pStyle w:val="ListParagraph"/>
        <w:numPr>
          <w:ilvl w:val="0"/>
          <w:numId w:val="1"/>
        </w:numPr>
      </w:pPr>
      <w:r>
        <w:t>Select the View tab, then select Immersive Reader</w:t>
      </w:r>
    </w:p>
    <w:p w14:paraId="1FC81A61" w14:textId="3C72CEB5" w:rsidR="004F6720" w:rsidRDefault="004F6720" w:rsidP="004F6720">
      <w:pPr>
        <w:pStyle w:val="ListParagraph"/>
        <w:numPr>
          <w:ilvl w:val="0"/>
          <w:numId w:val="1"/>
        </w:numPr>
      </w:pPr>
      <w:r>
        <w:t>Choose the Immersive Reader options that work for you from the ribbon.</w:t>
      </w:r>
    </w:p>
    <w:p w14:paraId="4CCAD7DE" w14:textId="7F296BDE" w:rsidR="004F6720" w:rsidRDefault="004F6720" w:rsidP="004F6720">
      <w:pPr>
        <w:pStyle w:val="ListParagraph"/>
        <w:numPr>
          <w:ilvl w:val="0"/>
          <w:numId w:val="1"/>
        </w:numPr>
      </w:pPr>
      <w:r>
        <w:t>Once you click in your Word document to read or edit, the Immersive Reader ribbon will minimize.</w:t>
      </w:r>
    </w:p>
    <w:p w14:paraId="731C2FFD" w14:textId="24A021A0" w:rsidR="004F6720" w:rsidRDefault="004A0208" w:rsidP="004F6720">
      <w:r>
        <w:rPr>
          <w:noProof/>
          <w:lang w:eastAsia="en-GB"/>
        </w:rPr>
        <mc:AlternateContent>
          <mc:Choice Requires="wps">
            <w:drawing>
              <wp:anchor distT="0" distB="0" distL="114300" distR="114300" simplePos="0" relativeHeight="251659264" behindDoc="0" locked="0" layoutInCell="1" allowOverlap="1" wp14:anchorId="2E36CE7F" wp14:editId="15E43D87">
                <wp:simplePos x="0" y="0"/>
                <wp:positionH relativeFrom="column">
                  <wp:posOffset>1101090</wp:posOffset>
                </wp:positionH>
                <wp:positionV relativeFrom="paragraph">
                  <wp:posOffset>593725</wp:posOffset>
                </wp:positionV>
                <wp:extent cx="1348740" cy="548640"/>
                <wp:effectExtent l="0" t="0" r="22860" b="22860"/>
                <wp:wrapNone/>
                <wp:docPr id="13" name="Oval 13"/>
                <wp:cNvGraphicFramePr/>
                <a:graphic xmlns:a="http://schemas.openxmlformats.org/drawingml/2006/main">
                  <a:graphicData uri="http://schemas.microsoft.com/office/word/2010/wordprocessingShape">
                    <wps:wsp>
                      <wps:cNvSpPr/>
                      <wps:spPr>
                        <a:xfrm>
                          <a:off x="0" y="0"/>
                          <a:ext cx="1348740" cy="5486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29F9F1B" id="Oval 13" o:spid="_x0000_s1026" style="position:absolute;margin-left:86.7pt;margin-top:46.75pt;width:106.2pt;height:4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" filled="f" strokecolor="#1f3763 [1604]" strokeweight="1pt">
                <v:stroke joinstyle="miter"/>
              </v:oval>
            </w:pict>
          </mc:Fallback>
        </mc:AlternateContent>
      </w:r>
      <w:r w:rsidR="004F6720">
        <w:rPr>
          <w:noProof/>
          <w:lang w:eastAsia="en-GB"/>
        </w:rPr>
        <w:drawing>
          <wp:inline distT="0" distB="0" distL="0" distR="0" wp14:anchorId="4A308FD3" wp14:editId="17A2E2CD">
            <wp:extent cx="4678680" cy="1800986"/>
            <wp:effectExtent l="0" t="0" r="762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0995" cy="1805726"/>
                    </a:xfrm>
                    <a:prstGeom prst="rect">
                      <a:avLst/>
                    </a:prstGeom>
                  </pic:spPr>
                </pic:pic>
              </a:graphicData>
            </a:graphic>
          </wp:inline>
        </w:drawing>
      </w:r>
    </w:p>
    <w:p w14:paraId="652E88E9" w14:textId="3D6A8D36" w:rsidR="00A56A02" w:rsidRDefault="00A56A02" w:rsidP="00A7126E">
      <w:pPr>
        <w:pStyle w:val="Heading1"/>
      </w:pPr>
      <w:r>
        <w:lastRenderedPageBreak/>
        <w:t>Microsoft Editor</w:t>
      </w:r>
    </w:p>
    <w:p w14:paraId="3BB81361" w14:textId="74E2EB5E" w:rsidR="00A56A02" w:rsidRPr="00A56A02" w:rsidRDefault="00A56A02" w:rsidP="00A56A02">
      <w:pPr>
        <w:rPr>
          <w:lang w:val="en-US" w:eastAsia="en-GB" w:bidi="en-US"/>
        </w:rPr>
      </w:pPr>
      <w:r>
        <w:t xml:space="preserve">Microsoft Editor is a feature built into </w:t>
      </w:r>
      <w:r w:rsidR="00A21421">
        <w:t>Word</w:t>
      </w:r>
      <w:r>
        <w:t xml:space="preserve"> and some other Microsoft </w:t>
      </w:r>
      <w:r w:rsidR="00A21421">
        <w:t xml:space="preserve">Office 365 </w:t>
      </w:r>
      <w:r>
        <w:t>applications. It is meant to improve the quality of your writing, and can point out misspelled words, help with grammar, and offer suggestions for clarity.</w:t>
      </w:r>
      <w:r w:rsidR="00A21421">
        <w:t xml:space="preserve"> To use the editor:</w:t>
      </w:r>
    </w:p>
    <w:p w14:paraId="479E17BB" w14:textId="0C0E47A9" w:rsidR="00A56A02" w:rsidRPr="00A21421" w:rsidRDefault="00A56A02" w:rsidP="00A21421">
      <w:pPr>
        <w:pStyle w:val="ListParagraph"/>
        <w:numPr>
          <w:ilvl w:val="0"/>
          <w:numId w:val="2"/>
        </w:numPr>
        <w:rPr>
          <w:lang w:val="en-US" w:eastAsia="en-GB" w:bidi="en-US"/>
        </w:rPr>
      </w:pPr>
      <w:r w:rsidRPr="00A21421">
        <w:rPr>
          <w:lang w:val="en-US" w:eastAsia="en-GB" w:bidi="en-US"/>
        </w:rPr>
        <w:t>Open a Word document</w:t>
      </w:r>
      <w:r w:rsidR="00A21421">
        <w:rPr>
          <w:lang w:val="en-US" w:eastAsia="en-GB" w:bidi="en-US"/>
        </w:rPr>
        <w:t xml:space="preserve"> in Office 365</w:t>
      </w:r>
    </w:p>
    <w:p w14:paraId="170138D4" w14:textId="6419F701" w:rsidR="00A56A02" w:rsidRPr="00A21421" w:rsidRDefault="00A56A02" w:rsidP="00A21421">
      <w:pPr>
        <w:pStyle w:val="ListParagraph"/>
        <w:numPr>
          <w:ilvl w:val="0"/>
          <w:numId w:val="2"/>
        </w:numPr>
        <w:rPr>
          <w:lang w:val="en-US" w:eastAsia="en-GB" w:bidi="en-US"/>
        </w:rPr>
      </w:pPr>
      <w:r w:rsidRPr="00A21421">
        <w:rPr>
          <w:lang w:val="en-US" w:eastAsia="en-GB" w:bidi="en-US"/>
        </w:rPr>
        <w:t>Go to the Home tab.</w:t>
      </w:r>
    </w:p>
    <w:p w14:paraId="24EDD2F7" w14:textId="010A0EAB" w:rsidR="00A56A02" w:rsidRPr="00A21421" w:rsidRDefault="00A56A02" w:rsidP="00A21421">
      <w:pPr>
        <w:pStyle w:val="ListParagraph"/>
        <w:numPr>
          <w:ilvl w:val="0"/>
          <w:numId w:val="2"/>
        </w:numPr>
        <w:rPr>
          <w:lang w:val="en-US" w:eastAsia="en-GB" w:bidi="en-US"/>
        </w:rPr>
      </w:pPr>
      <w:r w:rsidRPr="00A21421">
        <w:rPr>
          <w:lang w:val="en-US" w:eastAsia="en-GB" w:bidi="en-US"/>
        </w:rPr>
        <w:t>At the very end, click the Editor button.</w:t>
      </w:r>
    </w:p>
    <w:p w14:paraId="4D134230" w14:textId="21B820D1" w:rsidR="00A56A02" w:rsidRPr="00A21421" w:rsidRDefault="00A56A02" w:rsidP="00A21421">
      <w:pPr>
        <w:pStyle w:val="ListParagraph"/>
        <w:numPr>
          <w:ilvl w:val="0"/>
          <w:numId w:val="2"/>
        </w:numPr>
        <w:rPr>
          <w:lang w:val="en-US" w:eastAsia="en-GB" w:bidi="en-US"/>
        </w:rPr>
      </w:pPr>
      <w:r w:rsidRPr="00A21421">
        <w:rPr>
          <w:lang w:val="en-US" w:eastAsia="en-GB" w:bidi="en-US"/>
        </w:rPr>
        <w:t>Microsoft Editor will start, and it will scan your document for readability.</w:t>
      </w:r>
    </w:p>
    <w:p w14:paraId="5B2B4D0C" w14:textId="79F00A23" w:rsidR="00A56A02" w:rsidRDefault="005E1C2B" w:rsidP="00A7126E">
      <w:pPr>
        <w:pStyle w:val="Heading1"/>
      </w:pPr>
      <w:r>
        <w:rPr>
          <w:noProof/>
          <w:lang w:val="en-GB" w:bidi="ar-SA"/>
        </w:rPr>
        <w:lastRenderedPageBreak/>
        <w:drawing>
          <wp:inline distT="0" distB="0" distL="0" distR="0" wp14:anchorId="53953006" wp14:editId="6D5C1E11">
            <wp:extent cx="4777740" cy="2295970"/>
            <wp:effectExtent l="0" t="0" r="3810" b="9525"/>
            <wp:docPr id="14" name="Picture 14" descr="https://www.addictivetips.com/app/uploads/2020/04/Microsoft-Edito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ddictivetips.com/app/uploads/2020/04/Microsoft-Editor-1.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250" t="11704" r="10105" b="2137"/>
                    <a:stretch/>
                  </pic:blipFill>
                  <pic:spPr bwMode="auto">
                    <a:xfrm>
                      <a:off x="0" y="0"/>
                      <a:ext cx="4795367" cy="2304441"/>
                    </a:xfrm>
                    <a:prstGeom prst="rect">
                      <a:avLst/>
                    </a:prstGeom>
                    <a:noFill/>
                    <a:ln>
                      <a:noFill/>
                    </a:ln>
                    <a:extLst>
                      <a:ext uri="{53640926-AAD7-44D8-BBD7-CCE9431645EC}">
                        <a14:shadowObscured xmlns:a14="http://schemas.microsoft.com/office/drawing/2010/main"/>
                      </a:ext>
                    </a:extLst>
                  </pic:spPr>
                </pic:pic>
              </a:graphicData>
            </a:graphic>
          </wp:inline>
        </w:drawing>
      </w:r>
    </w:p>
    <w:p w14:paraId="26198C75" w14:textId="45474B94" w:rsidR="001F7663" w:rsidRDefault="001F7663" w:rsidP="00A7126E">
      <w:pPr>
        <w:pStyle w:val="Heading1"/>
      </w:pPr>
      <w:r w:rsidRPr="000950B8">
        <w:t>Mind Mapping with Mind Genius</w:t>
      </w:r>
    </w:p>
    <w:p w14:paraId="171701D0" w14:textId="34BF9FC3" w:rsidR="00B00E06" w:rsidRDefault="00B04282" w:rsidP="00B00E06">
      <w:pPr>
        <w:rPr>
          <w:rStyle w:val="Hyperlink"/>
        </w:rPr>
      </w:pPr>
      <w:hyperlink r:id="rId17" w:history="1">
        <w:r w:rsidR="00B00E06" w:rsidRPr="00B9488D">
          <w:rPr>
            <w:rStyle w:val="Hyperlink"/>
          </w:rPr>
          <w:t>https://www.gcu.ac.uk/student/support/it/athomesoftware/</w:t>
        </w:r>
      </w:hyperlink>
    </w:p>
    <w:p w14:paraId="3660C9FE" w14:textId="2587418D" w:rsidR="00165A2E" w:rsidRDefault="00165A2E" w:rsidP="00B00E06">
      <w:r>
        <w:t>Mind Genius is the main mind mapping software we recommend at GCU. You can download it by following the instructions at the link above, and it is free for all students studying at GCU.</w:t>
      </w:r>
      <w:r w:rsidRPr="006E4448">
        <w:t xml:space="preserve"> </w:t>
      </w:r>
    </w:p>
    <w:p w14:paraId="4457A3E7" w14:textId="49F48FF1" w:rsidR="00B00E06" w:rsidRDefault="00B00E06" w:rsidP="001F7663">
      <w:pPr>
        <w:rPr>
          <w:b/>
          <w:bCs/>
          <w:sz w:val="28"/>
          <w:szCs w:val="28"/>
        </w:rPr>
      </w:pPr>
      <w:r>
        <w:rPr>
          <w:noProof/>
          <w:lang w:eastAsia="en-GB"/>
        </w:rPr>
        <w:lastRenderedPageBreak/>
        <w:drawing>
          <wp:inline distT="0" distB="0" distL="0" distR="0" wp14:anchorId="3268919D" wp14:editId="0F6BD292">
            <wp:extent cx="5715000" cy="3446859"/>
            <wp:effectExtent l="0" t="0" r="0" b="1270"/>
            <wp:docPr id="8" name="Picture 8" descr="Screenshot of Mind Genius 2019 showing an example min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mind genius 20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8280" cy="3478994"/>
                    </a:xfrm>
                    <a:prstGeom prst="rect">
                      <a:avLst/>
                    </a:prstGeom>
                    <a:noFill/>
                    <a:ln>
                      <a:noFill/>
                    </a:ln>
                  </pic:spPr>
                </pic:pic>
              </a:graphicData>
            </a:graphic>
          </wp:inline>
        </w:drawing>
      </w:r>
    </w:p>
    <w:p w14:paraId="0E021C0A" w14:textId="77777777" w:rsidR="0004125B" w:rsidRDefault="0004125B" w:rsidP="0004125B">
      <w:pPr>
        <w:pStyle w:val="Heading2"/>
      </w:pPr>
      <w:r w:rsidRPr="000950B8">
        <w:t xml:space="preserve">Mind Mapping on Tablets </w:t>
      </w:r>
    </w:p>
    <w:p w14:paraId="01FA6C00" w14:textId="77777777" w:rsidR="0004125B" w:rsidRDefault="0004125B" w:rsidP="0004125B">
      <w:pPr>
        <w:rPr>
          <w:lang w:val="en-US" w:eastAsia="en-GB" w:bidi="en-US"/>
        </w:rPr>
      </w:pPr>
      <w:r>
        <w:rPr>
          <w:lang w:val="en-US" w:eastAsia="en-GB" w:bidi="en-US"/>
        </w:rPr>
        <w:t xml:space="preserve">MindGenius for iPad: </w:t>
      </w:r>
      <w:hyperlink r:id="rId19" w:history="1">
        <w:r w:rsidRPr="00BC6CB8">
          <w:rPr>
            <w:rStyle w:val="Hyperlink"/>
            <w:lang w:val="en-US" w:eastAsia="en-GB" w:bidi="en-US"/>
          </w:rPr>
          <w:t>https://apps.apple.com/gb/app/mindgenius-for-ipad</w:t>
        </w:r>
      </w:hyperlink>
      <w:r>
        <w:rPr>
          <w:lang w:val="en-US" w:eastAsia="en-GB" w:bidi="en-US"/>
        </w:rPr>
        <w:t xml:space="preserve"> </w:t>
      </w:r>
    </w:p>
    <w:p w14:paraId="7F0DF099" w14:textId="77777777" w:rsidR="0004125B" w:rsidRPr="00D36F2D" w:rsidRDefault="0004125B" w:rsidP="0004125B">
      <w:pPr>
        <w:rPr>
          <w:lang w:val="en-US" w:eastAsia="en-GB" w:bidi="en-US"/>
        </w:rPr>
      </w:pPr>
      <w:r>
        <w:rPr>
          <w:lang w:val="en-US" w:eastAsia="en-GB" w:bidi="en-US"/>
        </w:rPr>
        <w:t xml:space="preserve">More details can be found here: </w:t>
      </w:r>
      <w:hyperlink r:id="rId20" w:history="1">
        <w:r w:rsidRPr="00BC6CB8">
          <w:rPr>
            <w:rStyle w:val="Hyperlink"/>
            <w:lang w:val="en-US" w:eastAsia="en-GB" w:bidi="en-US"/>
          </w:rPr>
          <w:t>https://support.mindgenius.com/hc/en-us/articles/206711329-About-the-MindGenius-iPad-app</w:t>
        </w:r>
      </w:hyperlink>
      <w:r>
        <w:rPr>
          <w:lang w:val="en-US" w:eastAsia="en-GB" w:bidi="en-US"/>
        </w:rPr>
        <w:t xml:space="preserve"> </w:t>
      </w:r>
    </w:p>
    <w:p w14:paraId="54D40B0E" w14:textId="77777777" w:rsidR="0004125B" w:rsidRPr="000950B8" w:rsidRDefault="0004125B" w:rsidP="0004125B">
      <w:pPr>
        <w:rPr>
          <w:b/>
          <w:bCs/>
          <w:sz w:val="28"/>
          <w:szCs w:val="28"/>
        </w:rPr>
      </w:pPr>
      <w:r>
        <w:rPr>
          <w:noProof/>
          <w:lang w:eastAsia="en-GB"/>
        </w:rPr>
        <w:lastRenderedPageBreak/>
        <w:drawing>
          <wp:inline distT="0" distB="0" distL="0" distR="0" wp14:anchorId="342C8245" wp14:editId="1CA106BD">
            <wp:extent cx="5419725" cy="3552851"/>
            <wp:effectExtent l="0" t="0" r="0" b="9525"/>
            <wp:docPr id="7" name="Picture 7" descr="Screenshot of Mind Genius for iPad, showing a mind map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mind genius ipa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5075" cy="3628468"/>
                    </a:xfrm>
                    <a:prstGeom prst="rect">
                      <a:avLst/>
                    </a:prstGeom>
                    <a:noFill/>
                    <a:ln>
                      <a:noFill/>
                    </a:ln>
                  </pic:spPr>
                </pic:pic>
              </a:graphicData>
            </a:graphic>
          </wp:inline>
        </w:drawing>
      </w:r>
    </w:p>
    <w:p w14:paraId="65B8F106" w14:textId="77777777" w:rsidR="0004125B" w:rsidRDefault="0004125B" w:rsidP="0004125B">
      <w:r>
        <w:t>This is a very simple and quick version of the Mind Mapping software we recommend, enhanced with touch screen features to make it intuitive and quick to create a map. You can make a very simple Mind Map on your iOS tablet or phone, then email it to yourself at the touch of a button and use it on the full version of Mind Genius later. At the moment this app is only available on iPads, but there is a link below for an Android app called Simple Mind which is similar</w:t>
      </w:r>
    </w:p>
    <w:p w14:paraId="03036453" w14:textId="77777777" w:rsidR="0004125B" w:rsidRDefault="0004125B" w:rsidP="0004125B">
      <w:r>
        <w:lastRenderedPageBreak/>
        <w:t xml:space="preserve">Simple Mind for Android tablet: </w:t>
      </w:r>
      <w:hyperlink r:id="rId22" w:history="1">
        <w:r w:rsidRPr="00B9488D">
          <w:rPr>
            <w:rStyle w:val="Hyperlink"/>
          </w:rPr>
          <w:t>http://play.google.com/store/apps/details?id=com.modelmakertools.simplemindfree</w:t>
        </w:r>
      </w:hyperlink>
      <w:r>
        <w:t xml:space="preserve"> </w:t>
      </w:r>
    </w:p>
    <w:p w14:paraId="62C2189D" w14:textId="77777777" w:rsidR="001F7663" w:rsidRPr="000950B8" w:rsidRDefault="001F7663" w:rsidP="00A7126E">
      <w:pPr>
        <w:pStyle w:val="Heading1"/>
      </w:pPr>
      <w:r w:rsidRPr="000950B8">
        <w:t>Mac inbuilt accessibility features</w:t>
      </w:r>
    </w:p>
    <w:p w14:paraId="4B371E32" w14:textId="77777777" w:rsidR="001F7663" w:rsidRDefault="001F7663" w:rsidP="001F7663">
      <w:pPr>
        <w:rPr>
          <w:b/>
          <w:bCs/>
        </w:rPr>
      </w:pPr>
      <w:r>
        <w:t>Read Aloud -</w:t>
      </w:r>
      <w:r>
        <w:rPr>
          <w:b/>
          <w:bCs/>
        </w:rPr>
        <w:t xml:space="preserve"> </w:t>
      </w:r>
      <w:hyperlink r:id="rId23" w:history="1">
        <w:r>
          <w:rPr>
            <w:rStyle w:val="Hyperlink"/>
            <w:b/>
            <w:bCs/>
          </w:rPr>
          <w:t>https://support.apple.com/en-gb/guide/mac-help/mh27448/mac</w:t>
        </w:r>
      </w:hyperlink>
    </w:p>
    <w:p w14:paraId="1C8E31DE" w14:textId="77777777" w:rsidR="001F7663" w:rsidRDefault="001F7663" w:rsidP="001F7663">
      <w:pPr>
        <w:rPr>
          <w:b/>
          <w:bCs/>
        </w:rPr>
      </w:pPr>
      <w:r>
        <w:t>Dictation -</w:t>
      </w:r>
      <w:r>
        <w:rPr>
          <w:b/>
          <w:bCs/>
        </w:rPr>
        <w:t xml:space="preserve"> </w:t>
      </w:r>
      <w:hyperlink r:id="rId24" w:history="1">
        <w:r>
          <w:rPr>
            <w:rStyle w:val="Hyperlink"/>
            <w:b/>
            <w:bCs/>
          </w:rPr>
          <w:t>https://support.apple.com/en-gb/guide/mac-help/mh40584/mac</w:t>
        </w:r>
      </w:hyperlink>
    </w:p>
    <w:p w14:paraId="02F84D7D" w14:textId="677AC086" w:rsidR="00946BC1" w:rsidRDefault="006E4448" w:rsidP="001F7663">
      <w:r>
        <w:rPr>
          <w:noProof/>
          <w:lang w:eastAsia="en-GB"/>
        </w:rPr>
        <w:drawing>
          <wp:inline distT="0" distB="0" distL="0" distR="0" wp14:anchorId="6B38C718" wp14:editId="117196C1">
            <wp:extent cx="3676650" cy="2467099"/>
            <wp:effectExtent l="0" t="0" r="0" b="9525"/>
            <wp:docPr id="9" name="Picture 9" descr="Apple Mac read alou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pple mac read aloud"/>
                    <pic:cNvPicPr>
                      <a:picLocks noChangeAspect="1" noChangeArrowheads="1"/>
                    </pic:cNvPicPr>
                  </pic:nvPicPr>
                  <pic:blipFill rotWithShape="1">
                    <a:blip r:embed="rId25">
                      <a:extLst>
                        <a:ext uri="{28A0092B-C50C-407E-A947-70E740481C1C}">
                          <a14:useLocalDpi xmlns:a14="http://schemas.microsoft.com/office/drawing/2010/main" val="0"/>
                        </a:ext>
                      </a:extLst>
                    </a:blip>
                    <a:srcRect l="28983" t="5909" r="20097" b="33347"/>
                    <a:stretch/>
                  </pic:blipFill>
                  <pic:spPr bwMode="auto">
                    <a:xfrm>
                      <a:off x="0" y="0"/>
                      <a:ext cx="3681993" cy="2470684"/>
                    </a:xfrm>
                    <a:prstGeom prst="rect">
                      <a:avLst/>
                    </a:prstGeom>
                    <a:noFill/>
                    <a:ln>
                      <a:noFill/>
                    </a:ln>
                    <a:extLst>
                      <a:ext uri="{53640926-AAD7-44D8-BBD7-CCE9431645EC}">
                        <a14:shadowObscured xmlns:a14="http://schemas.microsoft.com/office/drawing/2010/main"/>
                      </a:ext>
                    </a:extLst>
                  </pic:spPr>
                </pic:pic>
              </a:graphicData>
            </a:graphic>
          </wp:inline>
        </w:drawing>
      </w:r>
    </w:p>
    <w:p w14:paraId="161BD2FD" w14:textId="17497BB8" w:rsidR="001F7663" w:rsidRDefault="001F7663" w:rsidP="00A7126E">
      <w:r>
        <w:t>If you use an Apple Mac, there are some basic inbuilt features for both speech-to-text and text-to-speech. Click the links above for more information and instructions on how to get started with these features.</w:t>
      </w:r>
    </w:p>
    <w:p w14:paraId="4350FD6C" w14:textId="77777777" w:rsidR="00650D9D" w:rsidRPr="000950B8" w:rsidRDefault="00650D9D" w:rsidP="00650D9D">
      <w:pPr>
        <w:pStyle w:val="Heading1"/>
      </w:pPr>
      <w:r w:rsidRPr="000950B8">
        <w:lastRenderedPageBreak/>
        <w:t>MyStudyBar</w:t>
      </w:r>
    </w:p>
    <w:p w14:paraId="1516FA2B" w14:textId="77777777" w:rsidR="00650D9D" w:rsidRDefault="00650D9D" w:rsidP="00650D9D">
      <w:pPr>
        <w:rPr>
          <w:b/>
          <w:bCs/>
          <w:szCs w:val="24"/>
        </w:rPr>
      </w:pPr>
      <w:r>
        <w:rPr>
          <w:b/>
          <w:bCs/>
          <w:noProof/>
          <w:szCs w:val="24"/>
          <w:lang w:eastAsia="en-GB"/>
        </w:rPr>
        <w:drawing>
          <wp:inline distT="0" distB="0" distL="0" distR="0" wp14:anchorId="567250FB" wp14:editId="7A99A3DE">
            <wp:extent cx="5002593" cy="838200"/>
            <wp:effectExtent l="0" t="0" r="7620" b="0"/>
            <wp:docPr id="6" name="Picture 6" descr="Screenshot of MyStudyB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21616" cy="858143"/>
                    </a:xfrm>
                    <a:prstGeom prst="rect">
                      <a:avLst/>
                    </a:prstGeom>
                    <a:noFill/>
                    <a:ln>
                      <a:noFill/>
                    </a:ln>
                  </pic:spPr>
                </pic:pic>
              </a:graphicData>
            </a:graphic>
          </wp:inline>
        </w:drawing>
      </w:r>
    </w:p>
    <w:p w14:paraId="2D88069C" w14:textId="77777777" w:rsidR="00650D9D" w:rsidRPr="000950B8" w:rsidRDefault="00650D9D" w:rsidP="00650D9D">
      <w:pPr>
        <w:rPr>
          <w:szCs w:val="24"/>
        </w:rPr>
      </w:pPr>
      <w:r>
        <w:t>You can install MyStudyBar on your home computer to read text out loud, to check your spelling and grammar and to help you with proof reading. MyStudyBar is similar to Read and Write, but is a little more basic. It is however free for everyone, and you can save it onto a usb drive so you can access it on any computer.. To download MyStudyBar use the link below:</w:t>
      </w:r>
      <w:r w:rsidRPr="00D36F2D">
        <w:t xml:space="preserve"> </w:t>
      </w:r>
      <w:hyperlink r:id="rId27" w:history="1">
        <w:r w:rsidRPr="000950B8">
          <w:rPr>
            <w:rStyle w:val="Hyperlink"/>
            <w:szCs w:val="24"/>
          </w:rPr>
          <w:t>https://www.callscotland.org.uk/mystudybar/</w:t>
        </w:r>
      </w:hyperlink>
    </w:p>
    <w:p w14:paraId="791C074D" w14:textId="77777777" w:rsidR="00650D9D" w:rsidRDefault="00650D9D" w:rsidP="00A7126E"/>
    <w:p w14:paraId="2486F7A3" w14:textId="14814126" w:rsidR="00024DA4" w:rsidRDefault="00101083" w:rsidP="00A7126E">
      <w:pPr>
        <w:pStyle w:val="Heading1"/>
      </w:pPr>
      <w:r w:rsidRPr="000950B8">
        <w:t>Smartphone Read Aloud Apps</w:t>
      </w:r>
    </w:p>
    <w:p w14:paraId="79C0C57A" w14:textId="45838902" w:rsidR="006E4448" w:rsidRPr="000F26F3" w:rsidRDefault="006E4448" w:rsidP="006E4448">
      <w:r>
        <w:t xml:space="preserve">For iPhone - </w:t>
      </w:r>
      <w:hyperlink r:id="rId28" w:history="1">
        <w:r w:rsidR="0083001C" w:rsidRPr="00B9488D">
          <w:rPr>
            <w:rStyle w:val="Hyperlink"/>
          </w:rPr>
          <w:t>https://itunes.apple.com/gb/app/camscanner-free-pdf-document/id388627783?mt=8</w:t>
        </w:r>
      </w:hyperlink>
    </w:p>
    <w:p w14:paraId="0AABBEBB" w14:textId="622BED70" w:rsidR="006E4448" w:rsidRDefault="006E4448">
      <w:pPr>
        <w:rPr>
          <w:b/>
          <w:bCs/>
          <w:sz w:val="28"/>
          <w:szCs w:val="28"/>
        </w:rPr>
      </w:pPr>
      <w:r>
        <w:t xml:space="preserve">For Android - </w:t>
      </w:r>
      <w:hyperlink r:id="rId29" w:history="1">
        <w:r w:rsidR="0083001C" w:rsidRPr="00B9488D">
          <w:rPr>
            <w:rStyle w:val="Hyperlink"/>
          </w:rPr>
          <w:t>https://play.google.com/store/apps/details?id=com.renard.ocr&amp;hl=en_GB</w:t>
        </w:r>
      </w:hyperlink>
    </w:p>
    <w:p w14:paraId="08ED96A6" w14:textId="789F5D56" w:rsidR="000950B8" w:rsidRPr="000950B8" w:rsidRDefault="000950B8">
      <w:pPr>
        <w:rPr>
          <w:b/>
          <w:bCs/>
          <w:sz w:val="28"/>
          <w:szCs w:val="28"/>
        </w:rPr>
      </w:pPr>
      <w:r>
        <w:rPr>
          <w:noProof/>
          <w:lang w:eastAsia="en-GB"/>
        </w:rPr>
        <w:lastRenderedPageBreak/>
        <w:drawing>
          <wp:inline distT="0" distB="0" distL="0" distR="0" wp14:anchorId="55CDB1A6" wp14:editId="0723AEE2">
            <wp:extent cx="1423097" cy="3077687"/>
            <wp:effectExtent l="0" t="0" r="5715" b="8890"/>
            <wp:docPr id="3" name="Picture 3" descr="Screenshot of the CamScann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0195" cy="3114665"/>
                    </a:xfrm>
                    <a:prstGeom prst="rect">
                      <a:avLst/>
                    </a:prstGeom>
                    <a:noFill/>
                    <a:ln>
                      <a:noFill/>
                    </a:ln>
                  </pic:spPr>
                </pic:pic>
              </a:graphicData>
            </a:graphic>
          </wp:inline>
        </w:drawing>
      </w:r>
      <w:r w:rsidRPr="000950B8">
        <w:rPr>
          <w:noProof/>
        </w:rPr>
        <w:t xml:space="preserve"> </w:t>
      </w:r>
      <w:r>
        <w:rPr>
          <w:noProof/>
          <w:lang w:eastAsia="en-GB"/>
        </w:rPr>
        <w:drawing>
          <wp:inline distT="0" distB="0" distL="0" distR="0" wp14:anchorId="12119FC1" wp14:editId="60E3F758">
            <wp:extent cx="1844417" cy="3078480"/>
            <wp:effectExtent l="0" t="0" r="3810" b="7620"/>
            <wp:docPr id="30" name="Picture 30" descr="Screenshot of the Text Fairy (OCR Text Scanner)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51314" cy="3089992"/>
                    </a:xfrm>
                    <a:prstGeom prst="rect">
                      <a:avLst/>
                    </a:prstGeom>
                    <a:noFill/>
                    <a:ln>
                      <a:noFill/>
                    </a:ln>
                  </pic:spPr>
                </pic:pic>
              </a:graphicData>
            </a:graphic>
          </wp:inline>
        </w:drawing>
      </w:r>
    </w:p>
    <w:p w14:paraId="10B70E98" w14:textId="09BC0FE5" w:rsidR="00101083" w:rsidRPr="00101083" w:rsidRDefault="00101083" w:rsidP="00A7126E">
      <w:pPr>
        <w:rPr>
          <w:b/>
          <w:bCs/>
          <w:szCs w:val="24"/>
        </w:rPr>
      </w:pPr>
      <w:r>
        <w:t>The</w:t>
      </w:r>
      <w:r w:rsidRPr="000F26F3">
        <w:t xml:space="preserve"> Apps </w:t>
      </w:r>
      <w:r>
        <w:t>linked above (</w:t>
      </w:r>
      <w:r w:rsidRPr="00101083">
        <w:rPr>
          <w:i/>
          <w:iCs/>
        </w:rPr>
        <w:t xml:space="preserve">Text Fairy </w:t>
      </w:r>
      <w:r w:rsidR="000B200B">
        <w:rPr>
          <w:i/>
          <w:iCs/>
        </w:rPr>
        <w:t>(</w:t>
      </w:r>
      <w:r w:rsidRPr="00101083">
        <w:rPr>
          <w:i/>
          <w:iCs/>
        </w:rPr>
        <w:t xml:space="preserve">OCR </w:t>
      </w:r>
      <w:r w:rsidR="000B200B">
        <w:rPr>
          <w:i/>
          <w:iCs/>
        </w:rPr>
        <w:t xml:space="preserve">Text Scanner) </w:t>
      </w:r>
      <w:r w:rsidRPr="00101083">
        <w:t>for</w:t>
      </w:r>
      <w:r w:rsidRPr="00101083">
        <w:rPr>
          <w:i/>
          <w:iCs/>
        </w:rPr>
        <w:t xml:space="preserve"> </w:t>
      </w:r>
      <w:r w:rsidRPr="00101083">
        <w:t>Android</w:t>
      </w:r>
      <w:r w:rsidRPr="00101083">
        <w:rPr>
          <w:i/>
          <w:iCs/>
        </w:rPr>
        <w:t xml:space="preserve"> </w:t>
      </w:r>
      <w:r w:rsidRPr="00101083">
        <w:t>and</w:t>
      </w:r>
      <w:r w:rsidRPr="00101083">
        <w:rPr>
          <w:i/>
          <w:iCs/>
        </w:rPr>
        <w:t xml:space="preserve"> CamScanner Free </w:t>
      </w:r>
      <w:r w:rsidRPr="00101083">
        <w:t>for</w:t>
      </w:r>
      <w:r w:rsidRPr="00101083">
        <w:rPr>
          <w:i/>
          <w:iCs/>
        </w:rPr>
        <w:t xml:space="preserve"> </w:t>
      </w:r>
      <w:r>
        <w:t>iPhone)</w:t>
      </w:r>
      <w:r w:rsidRPr="00101083">
        <w:t xml:space="preserve"> </w:t>
      </w:r>
      <w:r w:rsidRPr="000F26F3">
        <w:t xml:space="preserve">will allow you to take a picture with text in it, and have that </w:t>
      </w:r>
      <w:r>
        <w:t>image</w:t>
      </w:r>
      <w:r w:rsidRPr="000F26F3">
        <w:t xml:space="preserve"> converted to text that you can then edit, save, copy or paste or even have read out loud. </w:t>
      </w:r>
    </w:p>
    <w:sectPr w:rsidR="00101083" w:rsidRPr="00101083" w:rsidSect="00052D31">
      <w:footerReference w:type="default" r:id="rId3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92A7B" w14:textId="77777777" w:rsidR="00B04282" w:rsidRDefault="00B04282" w:rsidP="00052D31">
      <w:pPr>
        <w:spacing w:before="0" w:after="0" w:line="240" w:lineRule="auto"/>
      </w:pPr>
      <w:r>
        <w:separator/>
      </w:r>
    </w:p>
  </w:endnote>
  <w:endnote w:type="continuationSeparator" w:id="0">
    <w:p w14:paraId="6C9FD05E" w14:textId="77777777" w:rsidR="00B04282" w:rsidRDefault="00B04282" w:rsidP="00052D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553113"/>
      <w:docPartObj>
        <w:docPartGallery w:val="Page Numbers (Bottom of Page)"/>
        <w:docPartUnique/>
      </w:docPartObj>
    </w:sdtPr>
    <w:sdtEndPr>
      <w:rPr>
        <w:noProof/>
      </w:rPr>
    </w:sdtEndPr>
    <w:sdtContent>
      <w:p w14:paraId="4BCE696D" w14:textId="62F7A72E" w:rsidR="00052D31" w:rsidRDefault="00052D31" w:rsidP="00052D31">
        <w:pPr>
          <w:pStyle w:val="Footer"/>
          <w:jc w:val="right"/>
        </w:pPr>
        <w:r>
          <w:fldChar w:fldCharType="begin"/>
        </w:r>
        <w:r>
          <w:instrText xml:space="preserve"> PAGE   \* MERGEFORMAT </w:instrText>
        </w:r>
        <w:r>
          <w:fldChar w:fldCharType="separate"/>
        </w:r>
        <w:r w:rsidR="00823F7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4B17D3" w14:textId="77777777" w:rsidR="00B04282" w:rsidRDefault="00B04282" w:rsidP="00052D31">
      <w:pPr>
        <w:spacing w:before="0" w:after="0" w:line="240" w:lineRule="auto"/>
      </w:pPr>
      <w:r>
        <w:separator/>
      </w:r>
    </w:p>
  </w:footnote>
  <w:footnote w:type="continuationSeparator" w:id="0">
    <w:p w14:paraId="4E01C637" w14:textId="77777777" w:rsidR="00B04282" w:rsidRDefault="00B04282" w:rsidP="00052D3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6B1CDB"/>
    <w:multiLevelType w:val="hybridMultilevel"/>
    <w:tmpl w:val="6BF8AB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52673D"/>
    <w:multiLevelType w:val="hybridMultilevel"/>
    <w:tmpl w:val="B70E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MDc3s7Q0tjQyMjJU0lEKTi0uzszPAykwrgUAjlJ41SwAAAA="/>
  </w:docVars>
  <w:rsids>
    <w:rsidRoot w:val="001F7663"/>
    <w:rsid w:val="00024DA4"/>
    <w:rsid w:val="0004125B"/>
    <w:rsid w:val="00052D31"/>
    <w:rsid w:val="0005599D"/>
    <w:rsid w:val="00086A4B"/>
    <w:rsid w:val="000950B8"/>
    <w:rsid w:val="000A7177"/>
    <w:rsid w:val="000B200B"/>
    <w:rsid w:val="000E782B"/>
    <w:rsid w:val="00101083"/>
    <w:rsid w:val="00123EE3"/>
    <w:rsid w:val="00137744"/>
    <w:rsid w:val="00165A2E"/>
    <w:rsid w:val="00187D8D"/>
    <w:rsid w:val="001B6676"/>
    <w:rsid w:val="001F7663"/>
    <w:rsid w:val="002F38BF"/>
    <w:rsid w:val="003101A1"/>
    <w:rsid w:val="00387828"/>
    <w:rsid w:val="003B2D34"/>
    <w:rsid w:val="003D1C5A"/>
    <w:rsid w:val="00425F8C"/>
    <w:rsid w:val="004A0208"/>
    <w:rsid w:val="004F6720"/>
    <w:rsid w:val="00530BA5"/>
    <w:rsid w:val="00557F10"/>
    <w:rsid w:val="005E1C2B"/>
    <w:rsid w:val="00650D9D"/>
    <w:rsid w:val="006E4448"/>
    <w:rsid w:val="00700BC9"/>
    <w:rsid w:val="007042C8"/>
    <w:rsid w:val="00710646"/>
    <w:rsid w:val="007A079C"/>
    <w:rsid w:val="007C3969"/>
    <w:rsid w:val="00802A1E"/>
    <w:rsid w:val="00823F7E"/>
    <w:rsid w:val="0083001C"/>
    <w:rsid w:val="0089301C"/>
    <w:rsid w:val="00946BC1"/>
    <w:rsid w:val="00973304"/>
    <w:rsid w:val="00981583"/>
    <w:rsid w:val="009D212B"/>
    <w:rsid w:val="00A21421"/>
    <w:rsid w:val="00A56A02"/>
    <w:rsid w:val="00A6423D"/>
    <w:rsid w:val="00A7126E"/>
    <w:rsid w:val="00B00E06"/>
    <w:rsid w:val="00B04282"/>
    <w:rsid w:val="00B757E9"/>
    <w:rsid w:val="00C2344A"/>
    <w:rsid w:val="00C354E5"/>
    <w:rsid w:val="00CA07E6"/>
    <w:rsid w:val="00D36F2D"/>
    <w:rsid w:val="00DA49D0"/>
    <w:rsid w:val="00DE7A67"/>
    <w:rsid w:val="00E34135"/>
    <w:rsid w:val="00E62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48DE3"/>
  <w15:chartTrackingRefBased/>
  <w15:docId w15:val="{14E8483A-6993-4CAB-BD5E-FD2F14D12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BA5"/>
    <w:pPr>
      <w:spacing w:before="120" w:after="240" w:line="288" w:lineRule="auto"/>
    </w:pPr>
    <w:rPr>
      <w:sz w:val="24"/>
    </w:rPr>
  </w:style>
  <w:style w:type="paragraph" w:styleId="Heading1">
    <w:name w:val="heading 1"/>
    <w:aliases w:val="Booklet Heading 1"/>
    <w:basedOn w:val="Normal"/>
    <w:next w:val="Normal"/>
    <w:link w:val="Heading1Char"/>
    <w:uiPriority w:val="9"/>
    <w:qFormat/>
    <w:rsid w:val="00101083"/>
    <w:pPr>
      <w:keepNext/>
      <w:keepLines/>
      <w:spacing w:before="480"/>
      <w:jc w:val="both"/>
      <w:outlineLvl w:val="0"/>
    </w:pPr>
    <w:rPr>
      <w:rFonts w:ascii="Calibri" w:eastAsiaTheme="majorEastAsia" w:hAnsi="Calibri" w:cstheme="majorBidi"/>
      <w:b/>
      <w:bCs/>
      <w:sz w:val="28"/>
      <w:szCs w:val="28"/>
      <w:lang w:val="en-US" w:eastAsia="en-GB" w:bidi="en-US"/>
    </w:rPr>
  </w:style>
  <w:style w:type="paragraph" w:styleId="Heading2">
    <w:name w:val="heading 2"/>
    <w:basedOn w:val="Normal"/>
    <w:next w:val="Normal"/>
    <w:link w:val="Heading2Char"/>
    <w:uiPriority w:val="9"/>
    <w:unhideWhenUsed/>
    <w:qFormat/>
    <w:rsid w:val="00C2344A"/>
    <w:pPr>
      <w:keepNext/>
      <w:keepLines/>
      <w:spacing w:before="240" w:after="12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7663"/>
    <w:rPr>
      <w:color w:val="0563C1" w:themeColor="hyperlink"/>
      <w:u w:val="single"/>
    </w:rPr>
  </w:style>
  <w:style w:type="character" w:customStyle="1" w:styleId="Heading1Char">
    <w:name w:val="Heading 1 Char"/>
    <w:aliases w:val="Booklet Heading 1 Char"/>
    <w:basedOn w:val="DefaultParagraphFont"/>
    <w:link w:val="Heading1"/>
    <w:uiPriority w:val="9"/>
    <w:rsid w:val="00101083"/>
    <w:rPr>
      <w:rFonts w:ascii="Calibri" w:eastAsiaTheme="majorEastAsia" w:hAnsi="Calibri" w:cstheme="majorBidi"/>
      <w:b/>
      <w:bCs/>
      <w:sz w:val="28"/>
      <w:szCs w:val="28"/>
      <w:lang w:val="en-US" w:eastAsia="en-GB" w:bidi="en-US"/>
    </w:rPr>
  </w:style>
  <w:style w:type="character" w:customStyle="1" w:styleId="UnresolvedMention1">
    <w:name w:val="Unresolved Mention1"/>
    <w:basedOn w:val="DefaultParagraphFont"/>
    <w:uiPriority w:val="99"/>
    <w:semiHidden/>
    <w:unhideWhenUsed/>
    <w:rsid w:val="00101083"/>
    <w:rPr>
      <w:color w:val="605E5C"/>
      <w:shd w:val="clear" w:color="auto" w:fill="E1DFDD"/>
    </w:rPr>
  </w:style>
  <w:style w:type="character" w:styleId="FollowedHyperlink">
    <w:name w:val="FollowedHyperlink"/>
    <w:basedOn w:val="DefaultParagraphFont"/>
    <w:uiPriority w:val="99"/>
    <w:semiHidden/>
    <w:unhideWhenUsed/>
    <w:rsid w:val="00101083"/>
    <w:rPr>
      <w:color w:val="954F72" w:themeColor="followedHyperlink"/>
      <w:u w:val="single"/>
    </w:rPr>
  </w:style>
  <w:style w:type="character" w:customStyle="1" w:styleId="Heading2Char">
    <w:name w:val="Heading 2 Char"/>
    <w:basedOn w:val="DefaultParagraphFont"/>
    <w:link w:val="Heading2"/>
    <w:uiPriority w:val="9"/>
    <w:rsid w:val="00C2344A"/>
    <w:rPr>
      <w:rFonts w:eastAsiaTheme="majorEastAsia" w:cstheme="majorBidi"/>
      <w:b/>
      <w:color w:val="000000" w:themeColor="text1"/>
      <w:sz w:val="24"/>
      <w:szCs w:val="26"/>
    </w:rPr>
  </w:style>
  <w:style w:type="paragraph" w:styleId="Title">
    <w:name w:val="Title"/>
    <w:basedOn w:val="Normal"/>
    <w:next w:val="Normal"/>
    <w:link w:val="TitleChar"/>
    <w:uiPriority w:val="10"/>
    <w:qFormat/>
    <w:rsid w:val="00A7126E"/>
    <w:pPr>
      <w:contextualSpacing/>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A7126E"/>
    <w:rPr>
      <w:rFonts w:eastAsiaTheme="majorEastAsia" w:cstheme="majorBidi"/>
      <w:b/>
      <w:spacing w:val="-10"/>
      <w:kern w:val="28"/>
      <w:sz w:val="48"/>
      <w:szCs w:val="56"/>
    </w:rPr>
  </w:style>
  <w:style w:type="paragraph" w:styleId="Header">
    <w:name w:val="header"/>
    <w:basedOn w:val="Normal"/>
    <w:link w:val="HeaderChar"/>
    <w:uiPriority w:val="99"/>
    <w:unhideWhenUsed/>
    <w:rsid w:val="00052D3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52D31"/>
    <w:rPr>
      <w:sz w:val="24"/>
    </w:rPr>
  </w:style>
  <w:style w:type="paragraph" w:styleId="Footer">
    <w:name w:val="footer"/>
    <w:basedOn w:val="Normal"/>
    <w:link w:val="FooterChar"/>
    <w:uiPriority w:val="99"/>
    <w:unhideWhenUsed/>
    <w:rsid w:val="00052D3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52D31"/>
    <w:rPr>
      <w:sz w:val="24"/>
    </w:rPr>
  </w:style>
  <w:style w:type="character" w:customStyle="1" w:styleId="UnresolvedMention">
    <w:name w:val="Unresolved Mention"/>
    <w:basedOn w:val="DefaultParagraphFont"/>
    <w:uiPriority w:val="99"/>
    <w:semiHidden/>
    <w:unhideWhenUsed/>
    <w:rsid w:val="0089301C"/>
    <w:rPr>
      <w:color w:val="605E5C"/>
      <w:shd w:val="clear" w:color="auto" w:fill="E1DFDD"/>
    </w:rPr>
  </w:style>
  <w:style w:type="paragraph" w:styleId="ListParagraph">
    <w:name w:val="List Paragraph"/>
    <w:basedOn w:val="Normal"/>
    <w:uiPriority w:val="34"/>
    <w:qFormat/>
    <w:rsid w:val="004F67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632068">
      <w:bodyDiv w:val="1"/>
      <w:marLeft w:val="0"/>
      <w:marRight w:val="0"/>
      <w:marTop w:val="0"/>
      <w:marBottom w:val="0"/>
      <w:divBdr>
        <w:top w:val="none" w:sz="0" w:space="0" w:color="auto"/>
        <w:left w:val="none" w:sz="0" w:space="0" w:color="auto"/>
        <w:bottom w:val="none" w:sz="0" w:space="0" w:color="auto"/>
        <w:right w:val="none" w:sz="0" w:space="0" w:color="auto"/>
      </w:divBdr>
    </w:div>
    <w:div w:id="1272274835">
      <w:bodyDiv w:val="1"/>
      <w:marLeft w:val="0"/>
      <w:marRight w:val="0"/>
      <w:marTop w:val="0"/>
      <w:marBottom w:val="0"/>
      <w:divBdr>
        <w:top w:val="none" w:sz="0" w:space="0" w:color="auto"/>
        <w:left w:val="none" w:sz="0" w:space="0" w:color="auto"/>
        <w:bottom w:val="none" w:sz="0" w:space="0" w:color="auto"/>
        <w:right w:val="none" w:sz="0" w:space="0" w:color="auto"/>
      </w:divBdr>
    </w:div>
    <w:div w:id="1538348035">
      <w:bodyDiv w:val="1"/>
      <w:marLeft w:val="0"/>
      <w:marRight w:val="0"/>
      <w:marTop w:val="0"/>
      <w:marBottom w:val="0"/>
      <w:divBdr>
        <w:top w:val="none" w:sz="0" w:space="0" w:color="auto"/>
        <w:left w:val="none" w:sz="0" w:space="0" w:color="auto"/>
        <w:bottom w:val="none" w:sz="0" w:space="0" w:color="auto"/>
        <w:right w:val="none" w:sz="0" w:space="0" w:color="auto"/>
      </w:divBdr>
    </w:div>
    <w:div w:id="1850099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jpe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hyperlink" Target="https://www.texthelp.com/products/read-and-write-education/" TargetMode="External"/><Relationship Id="rId12" Type="http://schemas.openxmlformats.org/officeDocument/2006/relationships/image" Target="media/image4.png"/><Relationship Id="rId17" Type="http://schemas.openxmlformats.org/officeDocument/2006/relationships/hyperlink" Target="https://www.gcu.ac.uk/student/support/it/athomesoftware/" TargetMode="External"/><Relationship Id="rId25" Type="http://schemas.openxmlformats.org/officeDocument/2006/relationships/image" Target="media/image11.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support.mindgenius.com/hc/en-us/articles/206711329-About-the-MindGenius-iPad-app" TargetMode="External"/><Relationship Id="rId29" Type="http://schemas.openxmlformats.org/officeDocument/2006/relationships/hyperlink" Target="https://play.google.com/store/apps/details?id=com.renard.ocr&amp;hl=en_G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support.apple.com/en-gb/guide/mac-help/mh40584/mac"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support.apple.com/en-gb/guide/mac-help/mh27448/mac" TargetMode="External"/><Relationship Id="rId28" Type="http://schemas.openxmlformats.org/officeDocument/2006/relationships/hyperlink" Target="https://itunes.apple.com/gb/app/camscanner-free-pdf-document/id388627783?mt=8" TargetMode="External"/><Relationship Id="rId10" Type="http://schemas.openxmlformats.org/officeDocument/2006/relationships/hyperlink" Target="https://www.office.com/" TargetMode="External"/><Relationship Id="rId19" Type="http://schemas.openxmlformats.org/officeDocument/2006/relationships/hyperlink" Target="https://apps.apple.com/gb/app/mindgenius-for-ipad" TargetMode="External"/><Relationship Id="rId31"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play.google.com/store/apps/details?id=com.modelmakertools.simplemindfree" TargetMode="External"/><Relationship Id="rId27" Type="http://schemas.openxmlformats.org/officeDocument/2006/relationships/hyperlink" Target="https://www.callscotland.org.uk/mystudybar/" TargetMode="External"/><Relationship Id="rId30"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elsh;Lina.Petrakieva@gcu.ac.uk</dc:creator>
  <cp:keywords/>
  <dc:description/>
  <cp:lastModifiedBy>Simpson, Rachel</cp:lastModifiedBy>
  <cp:revision>2</cp:revision>
  <dcterms:created xsi:type="dcterms:W3CDTF">2022-06-29T13:43:00Z</dcterms:created>
  <dcterms:modified xsi:type="dcterms:W3CDTF">2022-06-29T13:43:00Z</dcterms:modified>
</cp:coreProperties>
</file>